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3C499D">
        <w:trPr>
          <w:cantSplit/>
          <w:trHeight w:val="20"/>
          <w:tblHeader/>
          <w:jc w:val="center"/>
        </w:trPr>
        <w:tc>
          <w:tcPr>
            <w:tcW w:w="952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832AA5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Giriş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832AA5" w:rsidRDefault="00786A5E" w:rsidP="00832AA5">
            <w:pPr>
              <w:pStyle w:val="OkumaParas"/>
              <w:rPr>
                <w:lang w:val="tr-TR"/>
              </w:rPr>
            </w:pPr>
            <w:r w:rsidRPr="00786A5E">
              <w:rPr>
                <w:lang w:val="tr-TR"/>
              </w:rPr>
              <w:t>İpekböceği türleri, sistematikteki yeri, doğuş ve yayılış öyküsü, dünyada yetiştiriciliği, ipekböceği yetiştiriciliğinin önemi ve Türkiye’nin yer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037FE1" w:rsidRDefault="00786A5E" w:rsidP="00832AA5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>
              <w:rPr>
                <w:b/>
                <w:lang w:val="da-DK"/>
              </w:rPr>
              <w:t>Sistemetik, morfoloji, fizyoloj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832AA5" w:rsidRDefault="00786A5E" w:rsidP="00832AA5">
            <w:pPr>
              <w:pStyle w:val="OkumaParas"/>
              <w:rPr>
                <w:lang w:val="tr-TR"/>
              </w:rPr>
            </w:pPr>
            <w:r w:rsidRPr="00786A5E">
              <w:rPr>
                <w:lang w:val="tr-TR"/>
              </w:rPr>
              <w:t>İpekböceği cins ve türlerinin tanımı ve sınıflandırılması, ipekböceğinin morfolojik ve fizyolojik özellikler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786A5E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Yaşam döngüsü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786A5E" w:rsidP="00037FE1">
            <w:pPr>
              <w:pStyle w:val="OkumaParas"/>
              <w:rPr>
                <w:lang w:val="tr-TR"/>
              </w:rPr>
            </w:pPr>
            <w:r w:rsidRPr="00786A5E">
              <w:rPr>
                <w:lang w:val="tr-TR"/>
              </w:rPr>
              <w:t>İpekböceğinin yaşam döngüsü, voltinizm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786A5E" w:rsidP="00786A5E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Damızlık yetiştiriciliğ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786A5E" w:rsidP="00832AEF">
            <w:pPr>
              <w:pStyle w:val="OkumaParas"/>
              <w:rPr>
                <w:lang w:val="tr-TR"/>
              </w:rPr>
            </w:pPr>
            <w:r w:rsidRPr="00786A5E">
              <w:rPr>
                <w:lang w:val="tr-TR"/>
              </w:rPr>
              <w:t>Damızlık yetiştiriciliği, koza seçimi, cinsiyet tayini, hastalık denetim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786A5E" w:rsidP="00786A5E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Üretim tohumlarının hazırlanması, kuluçka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EF1273" w:rsidRDefault="00786A5E" w:rsidP="00EF1273">
            <w:pPr>
              <w:pStyle w:val="OkumaParas"/>
              <w:rPr>
                <w:lang w:val="es-ES"/>
              </w:rPr>
            </w:pPr>
            <w:r w:rsidRPr="00786A5E">
              <w:rPr>
                <w:lang w:val="tr-TR"/>
              </w:rPr>
              <w:t>Üretim tohumlarının hazırlanması, yumurtaların saklanması, kuluçka koşulları, larvaların çıkartılması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786A5E" w:rsidP="00786A5E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Ekipman ve çevre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832AA5" w:rsidRDefault="00786A5E" w:rsidP="006543EF">
            <w:pPr>
              <w:pStyle w:val="OkumaParas"/>
              <w:rPr>
                <w:lang w:val="tr-TR"/>
              </w:rPr>
            </w:pPr>
            <w:r w:rsidRPr="00786A5E">
              <w:rPr>
                <w:lang w:val="tr-TR"/>
              </w:rPr>
              <w:t>Böcek bakım yerlerinin hazırlanması, araç-gereçlerin sağlanması, sıcaklık ve nem koşullarının sağlanması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586B1B" w:rsidP="00586B1B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Bakım-besleme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832AA5" w:rsidRDefault="00586B1B" w:rsidP="007641BE">
            <w:pPr>
              <w:pStyle w:val="OkumaParas"/>
              <w:rPr>
                <w:lang w:val="tr-TR"/>
              </w:rPr>
            </w:pPr>
            <w:r w:rsidRPr="00586B1B">
              <w:rPr>
                <w:lang w:val="tr-TR"/>
              </w:rPr>
              <w:t>Dut yaprağı özellikleri, yaş dönemlerine göre bakım besleme, uyku dönemlerinde bakım</w:t>
            </w:r>
          </w:p>
        </w:tc>
      </w:tr>
      <w:tr w:rsidR="003C1FD7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C1FD7" w:rsidRPr="001A2552" w:rsidRDefault="00601549" w:rsidP="003C499D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  <w:r w:rsidR="003C499D">
              <w:rPr>
                <w:sz w:val="16"/>
                <w:szCs w:val="16"/>
              </w:rPr>
              <w:t>.Hafta</w:t>
            </w:r>
            <w:r w:rsidR="003C499D" w:rsidRPr="001A2552">
              <w:rPr>
                <w:sz w:val="16"/>
                <w:szCs w:val="16"/>
              </w:rPr>
              <w:t xml:space="preserve"> 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C1FD7" w:rsidRPr="001A2552" w:rsidRDefault="00586B1B" w:rsidP="006557A5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Askılama</w:t>
            </w:r>
          </w:p>
        </w:tc>
      </w:tr>
      <w:tr w:rsidR="003C1FD7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C1FD7" w:rsidRPr="001A2552" w:rsidRDefault="003C1FD7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C1FD7" w:rsidRPr="00832AA5" w:rsidRDefault="00586B1B" w:rsidP="006557A5">
            <w:pPr>
              <w:pStyle w:val="OkumaParas"/>
              <w:rPr>
                <w:lang w:val="tr-TR"/>
              </w:rPr>
            </w:pPr>
            <w:r w:rsidRPr="00586B1B">
              <w:rPr>
                <w:lang w:val="tr-TR"/>
              </w:rPr>
              <w:t>Askı çeşitleri, böceklerin olgunluk özellikleri ve askıya alma yöntemleri</w:t>
            </w:r>
          </w:p>
        </w:tc>
      </w:tr>
      <w:tr w:rsidR="00A07F75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7F75" w:rsidRPr="001A2552" w:rsidRDefault="00601549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A07F75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A07F75" w:rsidRPr="00A07F75" w:rsidRDefault="00586B1B" w:rsidP="00586B1B">
            <w:pPr>
              <w:pStyle w:val="OkumaParas"/>
              <w:numPr>
                <w:ilvl w:val="0"/>
                <w:numId w:val="0"/>
              </w:numPr>
              <w:rPr>
                <w:b/>
              </w:rPr>
            </w:pPr>
            <w:proofErr w:type="spellStart"/>
            <w:r>
              <w:rPr>
                <w:b/>
              </w:rPr>
              <w:t>Koz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hasadı</w:t>
            </w:r>
            <w:proofErr w:type="spellEnd"/>
          </w:p>
        </w:tc>
      </w:tr>
      <w:tr w:rsidR="00A07F75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7F75" w:rsidRPr="001A2552" w:rsidRDefault="00A07F75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A07F75" w:rsidRPr="00832AA5" w:rsidRDefault="00586B1B" w:rsidP="00A07F75">
            <w:pPr>
              <w:pStyle w:val="OkumaParas"/>
              <w:rPr>
                <w:lang w:val="tr-TR"/>
              </w:rPr>
            </w:pPr>
            <w:r w:rsidRPr="00586B1B">
              <w:rPr>
                <w:lang w:val="tr-TR"/>
              </w:rPr>
              <w:t>Koza hasadı ve sınıflama, koza özellikle</w:t>
            </w:r>
            <w:r>
              <w:rPr>
                <w:lang w:val="tr-TR"/>
              </w:rPr>
              <w:t>r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601549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48EB" w:rsidRPr="001A2552" w:rsidRDefault="00586B1B" w:rsidP="00586B1B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İpek çekim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3B48EB" w:rsidRPr="001A2552" w:rsidRDefault="00586B1B" w:rsidP="00A07F75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İpek çekimi ve pişirme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601549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 w:rsidR="00601549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586B1B" w:rsidP="00586B1B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İpeğin özellikler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586B1B" w:rsidP="00D34F16">
            <w:pPr>
              <w:pStyle w:val="OkumaParas"/>
              <w:rPr>
                <w:lang w:val="da-DK"/>
              </w:rPr>
            </w:pPr>
            <w:r>
              <w:rPr>
                <w:lang w:val="da-DK"/>
              </w:rPr>
              <w:t>İpeğin özellikleri ve ipek ürünleri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601549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586B1B" w:rsidP="00586B1B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Hastalık-zararlı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586B1B" w:rsidP="00586B1B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İpekböceği hastalık ve zararlıları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601549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 w:rsidR="00601549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586B1B" w:rsidP="00586B1B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Dut ağacı</w:t>
            </w:r>
          </w:p>
        </w:tc>
      </w:tr>
      <w:tr w:rsidR="003B48EB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B48EB" w:rsidRPr="001A2552" w:rsidRDefault="00586B1B" w:rsidP="009017A3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Dut ağacı yetiştiriciliği</w:t>
            </w:r>
          </w:p>
        </w:tc>
      </w:tr>
      <w:tr w:rsidR="003C499D" w:rsidRPr="001A2552" w:rsidTr="003C499D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C499D" w:rsidRPr="001A2552" w:rsidRDefault="003C499D" w:rsidP="003C499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 w:rsidR="00601549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C499D" w:rsidRPr="001A2552" w:rsidRDefault="00586B1B" w:rsidP="00586B1B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Geniş özet</w:t>
            </w:r>
            <w:bookmarkStart w:id="0" w:name="_GoBack"/>
            <w:bookmarkEnd w:id="0"/>
          </w:p>
        </w:tc>
      </w:tr>
      <w:tr w:rsidR="003C499D" w:rsidRPr="001A2552" w:rsidTr="003C499D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C499D" w:rsidRPr="001A2552" w:rsidRDefault="003C499D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3C499D" w:rsidRPr="001A2552" w:rsidRDefault="00586B1B" w:rsidP="006557A5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Geniş özet ve tartışma</w:t>
            </w:r>
          </w:p>
        </w:tc>
      </w:tr>
    </w:tbl>
    <w:p w:rsidR="00EB0AE2" w:rsidRDefault="00586B1B" w:rsidP="003C499D"/>
    <w:sectPr w:rsidR="00EB0AE2" w:rsidSect="00BF16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NjczNjSyNDSxsDBT0lEKTi0uzszPAykwqgUA5sVaSywAAAA="/>
  </w:docVars>
  <w:rsids>
    <w:rsidRoot w:val="003B48EB"/>
    <w:rsid w:val="00037FE1"/>
    <w:rsid w:val="00073F3C"/>
    <w:rsid w:val="000A48ED"/>
    <w:rsid w:val="002817A3"/>
    <w:rsid w:val="003B48EB"/>
    <w:rsid w:val="003C1FD7"/>
    <w:rsid w:val="003C499D"/>
    <w:rsid w:val="004814A3"/>
    <w:rsid w:val="00586B1B"/>
    <w:rsid w:val="005C7CDA"/>
    <w:rsid w:val="00601549"/>
    <w:rsid w:val="006452D7"/>
    <w:rsid w:val="006543EF"/>
    <w:rsid w:val="006557A5"/>
    <w:rsid w:val="007641BE"/>
    <w:rsid w:val="00786A5E"/>
    <w:rsid w:val="007B6EC5"/>
    <w:rsid w:val="00823214"/>
    <w:rsid w:val="00832AA5"/>
    <w:rsid w:val="00832BE3"/>
    <w:rsid w:val="009017A3"/>
    <w:rsid w:val="00A07F75"/>
    <w:rsid w:val="00BF1669"/>
    <w:rsid w:val="00D34F16"/>
    <w:rsid w:val="00EF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E4BA3D"/>
  <w15:docId w15:val="{C64A29E8-B84C-44EC-A424-6352FBD1A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dar</dc:creator>
  <cp:lastModifiedBy>H. Vasfi Gençer</cp:lastModifiedBy>
  <cp:revision>2</cp:revision>
  <dcterms:created xsi:type="dcterms:W3CDTF">2019-09-24T07:09:00Z</dcterms:created>
  <dcterms:modified xsi:type="dcterms:W3CDTF">2019-09-24T07:09:00Z</dcterms:modified>
</cp:coreProperties>
</file>